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E320B6" w14:textId="19065F06" w:rsidR="00FB45D6" w:rsidRPr="00FB45D6" w:rsidRDefault="00FB45D6" w:rsidP="0032303A">
      <w:pPr>
        <w:spacing w:line="600" w:lineRule="auto"/>
        <w:rPr>
          <w:b/>
          <w:sz w:val="24"/>
          <w:szCs w:val="24"/>
        </w:rPr>
      </w:pPr>
      <w:r w:rsidRPr="00FB45D6">
        <w:rPr>
          <w:b/>
          <w:sz w:val="24"/>
          <w:szCs w:val="24"/>
        </w:rPr>
        <w:t xml:space="preserve">                                                                Аналіз отриманих результатів</w:t>
      </w:r>
    </w:p>
    <w:p w14:paraId="1FCFF81C" w14:textId="553C1449" w:rsidR="00190189" w:rsidRDefault="00E674BA" w:rsidP="0032303A">
      <w:pPr>
        <w:spacing w:line="600" w:lineRule="auto"/>
        <w:rPr>
          <w:sz w:val="20"/>
          <w:szCs w:val="20"/>
        </w:rPr>
      </w:pPr>
      <w:r w:rsidRPr="0032303A">
        <w:rPr>
          <w:sz w:val="20"/>
          <w:szCs w:val="20"/>
        </w:rPr>
        <w:t xml:space="preserve">Отже, я отримав все, що хотів за допомогою АРІ «Укрзалізниці».  Результат мене приємно вразив, бо я й не думав, що наша залізниця зможе осилити собі такий проект. Лише місяць, і ми можемо проїхати таку велику відстань. </w:t>
      </w:r>
      <w:r w:rsidR="002C15DE" w:rsidRPr="0032303A">
        <w:rPr>
          <w:sz w:val="20"/>
          <w:szCs w:val="20"/>
        </w:rPr>
        <w:t>Результат задовільнив всі очікування, тому все склалося чудово.</w:t>
      </w:r>
      <w:r w:rsidR="00190189" w:rsidRPr="0032303A">
        <w:rPr>
          <w:sz w:val="20"/>
          <w:szCs w:val="20"/>
        </w:rPr>
        <w:t xml:space="preserve"> </w:t>
      </w:r>
    </w:p>
    <w:p w14:paraId="7F910621" w14:textId="2C7D701E" w:rsidR="00A61E43" w:rsidRPr="00A416B1" w:rsidRDefault="00A61E43" w:rsidP="0032303A">
      <w:pPr>
        <w:spacing w:line="600" w:lineRule="auto"/>
        <w:rPr>
          <w:sz w:val="20"/>
          <w:szCs w:val="20"/>
          <w:lang w:val="en-GB"/>
        </w:rPr>
      </w:pPr>
      <w:r>
        <w:rPr>
          <w:sz w:val="20"/>
          <w:szCs w:val="20"/>
        </w:rPr>
        <w:t xml:space="preserve">Після виконання мого коду, можна дійти висновку, що туристи можуть приїжджати в Україну і подорожувати </w:t>
      </w:r>
      <w:r w:rsidR="002215AE">
        <w:rPr>
          <w:sz w:val="20"/>
          <w:szCs w:val="20"/>
        </w:rPr>
        <w:t>залізницею за невелики</w:t>
      </w:r>
      <w:bookmarkStart w:id="0" w:name="_GoBack"/>
      <w:bookmarkEnd w:id="0"/>
      <w:r w:rsidR="002215AE">
        <w:rPr>
          <w:sz w:val="20"/>
          <w:szCs w:val="20"/>
        </w:rPr>
        <w:t xml:space="preserve">й кошт. Ця послуга чудово підходить для студентів, і допоможе збільшити популярність України, а зокрема і галузь залізниці. Більша увага до даного проекту зможе відіграти роль реклами для інвесторів </w:t>
      </w:r>
      <w:r w:rsidR="002215AE" w:rsidRPr="00A416B1">
        <w:rPr>
          <w:sz w:val="20"/>
          <w:szCs w:val="20"/>
        </w:rPr>
        <w:t xml:space="preserve">Української галузі. Українці зрозуміють, що є молодь, </w:t>
      </w:r>
      <w:r w:rsidR="0006603D" w:rsidRPr="00A416B1">
        <w:rPr>
          <w:sz w:val="20"/>
          <w:szCs w:val="20"/>
        </w:rPr>
        <w:t>яка хоче оновлювати старі радянські системи в Україні.</w:t>
      </w:r>
    </w:p>
    <w:p w14:paraId="5E2997F9" w14:textId="4C480F48" w:rsidR="0032303A" w:rsidRPr="00A416B1" w:rsidRDefault="00A416B1">
      <w:pPr>
        <w:rPr>
          <w:sz w:val="20"/>
          <w:szCs w:val="20"/>
        </w:rPr>
      </w:pPr>
      <w:r w:rsidRPr="00A416B1">
        <w:rPr>
          <w:sz w:val="20"/>
          <w:szCs w:val="20"/>
        </w:rPr>
        <w:t>Результат виконання курсової роботи залежав від наступних факторів:</w:t>
      </w:r>
    </w:p>
    <w:p w14:paraId="037F2071" w14:textId="51C08E09" w:rsidR="00A416B1" w:rsidRDefault="00A416B1" w:rsidP="00A416B1">
      <w:pPr>
        <w:pStyle w:val="a3"/>
        <w:numPr>
          <w:ilvl w:val="0"/>
          <w:numId w:val="1"/>
        </w:numPr>
        <w:rPr>
          <w:sz w:val="20"/>
          <w:szCs w:val="20"/>
        </w:rPr>
      </w:pPr>
      <w:r w:rsidRPr="00A416B1">
        <w:rPr>
          <w:sz w:val="20"/>
          <w:szCs w:val="20"/>
        </w:rPr>
        <w:t>Правильне визначення головного маршруту – Харків-Київ-Львів-Одеса-Запоріжжя</w:t>
      </w:r>
      <w:r>
        <w:rPr>
          <w:sz w:val="20"/>
          <w:szCs w:val="20"/>
        </w:rPr>
        <w:t>-Харків</w:t>
      </w:r>
    </w:p>
    <w:p w14:paraId="3712DECA" w14:textId="07662172" w:rsidR="00FB45D6" w:rsidRDefault="00A416B1" w:rsidP="00F2207F">
      <w:pPr>
        <w:pStyle w:val="a3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В області Харкова – Відвідування Сум, Полтави, Конотопу</w:t>
      </w:r>
    </w:p>
    <w:p w14:paraId="741DBB52" w14:textId="77777777" w:rsidR="00F2207F" w:rsidRPr="00F2207F" w:rsidRDefault="00F2207F" w:rsidP="00F2207F">
      <w:pPr>
        <w:pStyle w:val="a3"/>
        <w:ind w:left="1440"/>
        <w:rPr>
          <w:sz w:val="20"/>
          <w:szCs w:val="20"/>
        </w:rPr>
      </w:pPr>
    </w:p>
    <w:p w14:paraId="4A7D08EE" w14:textId="412EAF96" w:rsidR="00A416B1" w:rsidRDefault="00A416B1" w:rsidP="00A416B1">
      <w:pPr>
        <w:pStyle w:val="a3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В області Києва – відвідування Білої Церкви, Вінниці, Житомира Чернігова</w:t>
      </w:r>
    </w:p>
    <w:p w14:paraId="0E656126" w14:textId="77777777" w:rsidR="00FB45D6" w:rsidRDefault="00FB45D6" w:rsidP="00FB45D6">
      <w:pPr>
        <w:pStyle w:val="a3"/>
        <w:rPr>
          <w:sz w:val="20"/>
          <w:szCs w:val="20"/>
        </w:rPr>
      </w:pPr>
    </w:p>
    <w:p w14:paraId="50854077" w14:textId="048C1DF1" w:rsidR="00A416B1" w:rsidRDefault="00A416B1" w:rsidP="00A416B1">
      <w:pPr>
        <w:pStyle w:val="a3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В області Львова – відвідування Івано-Франківська, Чернівців, Кам’янця-Подільського, Хмельницького, Тернополя, Рівного, Луцьку, Ужгорода</w:t>
      </w:r>
    </w:p>
    <w:p w14:paraId="3139B2FC" w14:textId="77777777" w:rsidR="00FB45D6" w:rsidRDefault="00FB45D6" w:rsidP="00FB45D6">
      <w:pPr>
        <w:pStyle w:val="a3"/>
        <w:ind w:left="1440"/>
        <w:rPr>
          <w:sz w:val="20"/>
          <w:szCs w:val="20"/>
        </w:rPr>
      </w:pPr>
    </w:p>
    <w:p w14:paraId="4EF235FA" w14:textId="624CA3ED" w:rsidR="00A416B1" w:rsidRDefault="00A416B1" w:rsidP="00A416B1">
      <w:pPr>
        <w:pStyle w:val="a3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В області Одеси – Миколаїв, Херсон, Черкаси</w:t>
      </w:r>
    </w:p>
    <w:p w14:paraId="0A5B8B79" w14:textId="77777777" w:rsidR="00FB45D6" w:rsidRDefault="00FB45D6" w:rsidP="00FB45D6">
      <w:pPr>
        <w:pStyle w:val="a3"/>
        <w:ind w:left="1440"/>
        <w:rPr>
          <w:sz w:val="20"/>
          <w:szCs w:val="20"/>
        </w:rPr>
      </w:pPr>
    </w:p>
    <w:p w14:paraId="4B4D96C7" w14:textId="75024598" w:rsidR="00A416B1" w:rsidRDefault="00A416B1" w:rsidP="00A416B1">
      <w:pPr>
        <w:pStyle w:val="a3"/>
        <w:numPr>
          <w:ilvl w:val="1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В області Запоріжжя маршрут був складений до Дніпра</w:t>
      </w:r>
    </w:p>
    <w:p w14:paraId="4C59E4AD" w14:textId="77777777" w:rsidR="00FB45D6" w:rsidRPr="00FB45D6" w:rsidRDefault="00FB45D6" w:rsidP="00FB45D6">
      <w:pPr>
        <w:pStyle w:val="a3"/>
        <w:rPr>
          <w:sz w:val="20"/>
          <w:szCs w:val="20"/>
        </w:rPr>
      </w:pPr>
    </w:p>
    <w:p w14:paraId="7334D19A" w14:textId="77777777" w:rsidR="00FB45D6" w:rsidRPr="00FB45D6" w:rsidRDefault="00FB45D6" w:rsidP="00FB45D6">
      <w:pPr>
        <w:rPr>
          <w:sz w:val="20"/>
          <w:szCs w:val="20"/>
        </w:rPr>
      </w:pPr>
    </w:p>
    <w:p w14:paraId="64132528" w14:textId="614C9F24" w:rsidR="00A416B1" w:rsidRDefault="00A416B1" w:rsidP="00FB45D6">
      <w:pPr>
        <w:pStyle w:val="a3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Обробка даних по часу </w:t>
      </w:r>
      <w:r w:rsidR="00FB45D6">
        <w:rPr>
          <w:sz w:val="20"/>
          <w:szCs w:val="20"/>
          <w:lang w:val="en-GB"/>
        </w:rPr>
        <w:t xml:space="preserve">– </w:t>
      </w:r>
      <w:r w:rsidR="00FB45D6">
        <w:rPr>
          <w:sz w:val="20"/>
          <w:szCs w:val="20"/>
        </w:rPr>
        <w:t xml:space="preserve">особливий клас, який використовує </w:t>
      </w:r>
      <w:r w:rsidR="00FB45D6">
        <w:rPr>
          <w:sz w:val="20"/>
          <w:szCs w:val="20"/>
          <w:lang w:val="en-US"/>
        </w:rPr>
        <w:t>time python package</w:t>
      </w:r>
      <w:r w:rsidR="00FB45D6">
        <w:rPr>
          <w:sz w:val="20"/>
          <w:szCs w:val="20"/>
        </w:rPr>
        <w:t xml:space="preserve"> для доступу до теперішнього часу.  </w:t>
      </w:r>
    </w:p>
    <w:p w14:paraId="5382249C" w14:textId="7AF3EDEA" w:rsidR="00FB45D6" w:rsidRPr="00FB45D6" w:rsidRDefault="00FB45D6" w:rsidP="00FB45D6">
      <w:pPr>
        <w:ind w:left="720"/>
        <w:rPr>
          <w:sz w:val="20"/>
          <w:szCs w:val="20"/>
        </w:rPr>
      </w:pPr>
      <w:r>
        <w:rPr>
          <w:sz w:val="20"/>
          <w:szCs w:val="20"/>
        </w:rPr>
        <w:t>Також містить обробку і форматування дати й часу в потрібній формі.</w:t>
      </w:r>
    </w:p>
    <w:p w14:paraId="7C243E2A" w14:textId="2C2981FD" w:rsidR="00FB45D6" w:rsidRDefault="00FB45D6" w:rsidP="00FB45D6">
      <w:pPr>
        <w:pStyle w:val="a3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Обробка АРІ – основні функції пошуку і отримання інформації по </w:t>
      </w:r>
      <w:r w:rsidR="00F2207F">
        <w:rPr>
          <w:sz w:val="20"/>
          <w:szCs w:val="20"/>
        </w:rPr>
        <w:t xml:space="preserve">станціях. </w:t>
      </w:r>
    </w:p>
    <w:p w14:paraId="4F6C94AF" w14:textId="4BBDE234" w:rsidR="00F2207F" w:rsidRDefault="00F2207F" w:rsidP="00F2207F">
      <w:pPr>
        <w:ind w:left="360"/>
        <w:rPr>
          <w:sz w:val="20"/>
          <w:szCs w:val="20"/>
        </w:rPr>
      </w:pPr>
    </w:p>
    <w:p w14:paraId="4E9BBC68" w14:textId="679427D7" w:rsidR="00F2207F" w:rsidRPr="00F2207F" w:rsidRDefault="00F2207F" w:rsidP="00F2207F">
      <w:pPr>
        <w:ind w:left="360"/>
        <w:rPr>
          <w:sz w:val="20"/>
          <w:szCs w:val="20"/>
        </w:rPr>
      </w:pPr>
      <w:r>
        <w:rPr>
          <w:sz w:val="20"/>
          <w:szCs w:val="20"/>
        </w:rPr>
        <w:t xml:space="preserve">Отже, програма працює </w:t>
      </w:r>
      <w:proofErr w:type="spellStart"/>
      <w:r>
        <w:rPr>
          <w:sz w:val="20"/>
          <w:szCs w:val="20"/>
        </w:rPr>
        <w:t>коректно</w:t>
      </w:r>
      <w:proofErr w:type="spellEnd"/>
      <w:r>
        <w:rPr>
          <w:sz w:val="20"/>
          <w:szCs w:val="20"/>
        </w:rPr>
        <w:t xml:space="preserve"> і результат залежить від міста, з якого ви посали свою подорож. </w:t>
      </w:r>
    </w:p>
    <w:sectPr w:rsidR="00F2207F" w:rsidRPr="00F2207F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8D009D"/>
    <w:multiLevelType w:val="hybridMultilevel"/>
    <w:tmpl w:val="E0FA5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wNDSyMLcwtjA3NzVV0lEKTi0uzszPAykwrAUAXsv4nywAAAA="/>
  </w:docVars>
  <w:rsids>
    <w:rsidRoot w:val="00033710"/>
    <w:rsid w:val="00033710"/>
    <w:rsid w:val="0006603D"/>
    <w:rsid w:val="00190189"/>
    <w:rsid w:val="002215AE"/>
    <w:rsid w:val="002C15DE"/>
    <w:rsid w:val="0032303A"/>
    <w:rsid w:val="004B3DBB"/>
    <w:rsid w:val="008571DF"/>
    <w:rsid w:val="00A416B1"/>
    <w:rsid w:val="00A61E43"/>
    <w:rsid w:val="00E64D4A"/>
    <w:rsid w:val="00E674BA"/>
    <w:rsid w:val="00F2207F"/>
    <w:rsid w:val="00FB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BC07B"/>
  <w15:chartTrackingRefBased/>
  <w15:docId w15:val="{BBF340DF-9684-4A91-9BCE-A76066A6C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16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204</Words>
  <Characters>1478</Characters>
  <Application>Microsoft Office Word</Application>
  <DocSecurity>0</DocSecurity>
  <Lines>16</Lines>
  <Paragraphs>1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3</cp:revision>
  <dcterms:created xsi:type="dcterms:W3CDTF">2018-05-30T07:13:00Z</dcterms:created>
  <dcterms:modified xsi:type="dcterms:W3CDTF">2018-05-30T08:05:00Z</dcterms:modified>
</cp:coreProperties>
</file>